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w:t>
      </w:r>
      <w:r>
        <w:br w:type="textWrapping"/>
      </w:r>
      <w:r>
        <w:t xml:space="preserve">Shelby High School, Shelby, NC</w:t>
      </w:r>
    </w:p>
    <w:p>
      <w:pPr>
        <w:pStyle w:val="BodyText"/>
      </w:pPr>
      <w:r>
        <w:t xml:space="preserve">2009-2010, Science Teacher Intern</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500), UTK</w:t>
      </w:r>
    </w:p>
    <w:p>
      <w:pPr>
        <w:pStyle w:val="BodyText"/>
      </w:pPr>
      <w:r>
        <w:t xml:space="preserve">2017, Council of Graduate Students Disciplinary Leadership Award ($2,000), Michigan State University (MSU)</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 ($1,000)</w:t>
      </w:r>
    </w:p>
    <w:p>
      <w:pPr>
        <w:pStyle w:val="BodyText"/>
      </w:pPr>
      <w:r>
        <w:t xml:space="preserve">2010-2011, National Science Teachers Association-Amgen Fellow</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s"/>
      <w:bookmarkEnd w:id="69"/>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0" w:name="other-presentations"/>
      <w:bookmarkEnd w:id="70"/>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1" w:name="competitive-research-training"/>
      <w:bookmarkEnd w:id="71"/>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2" w:name="research-experience"/>
      <w:bookmarkEnd w:id="72"/>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3" w:name="teaching"/>
      <w:bookmarkEnd w:id="73"/>
      <w:r>
        <w:t xml:space="preserve">Teaching</w:t>
      </w:r>
    </w:p>
    <w:p>
      <w:pPr>
        <w:pStyle w:val="Heading3"/>
      </w:pPr>
      <w:bookmarkStart w:id="74" w:name="teaching-awards"/>
      <w:bookmarkEnd w:id="7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5" w:name="courses-taught"/>
      <w:bookmarkEnd w:id="7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6" w:name="service"/>
      <w:bookmarkEnd w:id="76"/>
      <w:r>
        <w:t xml:space="preserve">Service</w:t>
      </w:r>
    </w:p>
    <w:p>
      <w:pPr>
        <w:pStyle w:val="Heading3"/>
      </w:pPr>
      <w:bookmarkStart w:id="77" w:name="editorial-service"/>
      <w:bookmarkEnd w:id="7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78" w:name="service-to-the-profession"/>
      <w:bookmarkEnd w:id="7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9" w:name="conference-review-activity"/>
      <w:bookmarkEnd w:id="7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0" w:name="service-to-the-community"/>
      <w:bookmarkEnd w:id="8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81" w:name="ad-hoc-journal-article-reviews"/>
      <w:bookmarkEnd w:id="8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2" w:name="departmental-service"/>
      <w:bookmarkEnd w:id="8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3" w:name="service-to-the-community-1"/>
      <w:bookmarkEnd w:id="8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84" w:name="workshops-and-outreach"/>
      <w:bookmarkEnd w:id="8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5" w:name="campus-and-departmental-presentations"/>
      <w:bookmarkEnd w:id="8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6" w:name="software-developed"/>
      <w:bookmarkEnd w:id="86"/>
      <w:r>
        <w:t xml:space="preserve">Software Developed</w:t>
      </w:r>
    </w:p>
    <w:p>
      <w:pPr>
        <w:pStyle w:val="Heading3"/>
      </w:pPr>
      <w:bookmarkStart w:id="87" w:name="r-packages-on-comprehensive-r-archive-network-cran"/>
      <w:bookmarkEnd w:id="87"/>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88">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89">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90">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91">
        <w:r>
          <w:rPr>
            <w:rStyle w:val="Hyperlink"/>
          </w:rPr>
          <w:t xml:space="preserve">https://cran.r-project.org/web/packages/clustRcompaR/index.html</w:t>
        </w:r>
      </w:hyperlink>
      <w:r>
        <w:t xml:space="preserve"> </w:t>
      </w:r>
    </w:p>
    <w:p>
      <w:pPr>
        <w:pStyle w:val="Heading3"/>
      </w:pPr>
      <w:bookmarkStart w:id="92" w:name="interactive-web-applications"/>
      <w:bookmarkEnd w:id="92"/>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93">
        <w:r>
          <w:rPr>
            <w:rStyle w:val="Hyperlink"/>
          </w:rPr>
          <w:t xml:space="preserve">http://konfound-it.com</w:t>
        </w:r>
      </w:hyperlink>
      <w:r>
        <w:t xml:space="preserve">.</w:t>
      </w:r>
    </w:p>
    <w:p>
      <w:pPr>
        <w:pStyle w:val="BodyText"/>
      </w:pPr>
      <w:r>
        <w:t xml:space="preserve">State Educational Twitter Hashtags (SETHs):</w:t>
      </w:r>
      <w:r>
        <w:t xml:space="preserve"> </w:t>
      </w:r>
      <w:hyperlink r:id="rId94">
        <w:r>
          <w:rPr>
            <w:rStyle w:val="Hyperlink"/>
          </w:rPr>
          <w:t xml:space="preserve">https://jmichaelrosenberg.shinyapps.io/SETHs</w:t>
        </w:r>
      </w:hyperlink>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e2612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93"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1" Target="https://cran.r-project.org/web/packages/clustRcompaR/index.html" TargetMode="External" /><Relationship Type="http://schemas.openxmlformats.org/officeDocument/2006/relationships/hyperlink" Id="rId90" Target="https://cran.r-project.org/web/packages/prcr/index.html" TargetMode="External" /><Relationship Type="http://schemas.openxmlformats.org/officeDocument/2006/relationships/hyperlink" Id="rId8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94"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89"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93"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1" Target="https://cran.r-project.org/web/packages/clustRcompaR/index.html" TargetMode="External" /><Relationship Type="http://schemas.openxmlformats.org/officeDocument/2006/relationships/hyperlink" Id="rId90" Target="https://cran.r-project.org/web/packages/prcr/index.html" TargetMode="External" /><Relationship Type="http://schemas.openxmlformats.org/officeDocument/2006/relationships/hyperlink" Id="rId8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94"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89"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0T20:01:20Z</dcterms:created>
  <dcterms:modified xsi:type="dcterms:W3CDTF">2019-04-10T20:01:20Z</dcterms:modified>
</cp:coreProperties>
</file>